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48                                        </w:t>
      </w:r>
      <w:r w:rsidR="00FB27D0">
        <w:t xml:space="preserve">        </w:t>
      </w:r>
      <w:r>
        <w:t>Course title: Relativity and Cosmology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247269" w:rsidRDefault="005D7B44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247269" w:rsidRDefault="005D7B44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247269" w:rsidRDefault="005D7B44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247269" w:rsidRDefault="005D7B44">
            <w:r>
              <w:t>Modern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principles of special and general relativity along with fundamental cosmology concepts including universe expansion, dark matter, dark energy, and black hole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Mathematical derivations</w:t>
      </w:r>
      <w:r>
        <w:br/>
        <w:t>- Conceptual discussions</w:t>
      </w:r>
      <w:r>
        <w:br/>
        <w:t>- Quizzes &amp; assignments</w:t>
      </w:r>
    </w:p>
    <w:p w:rsidR="00290B81" w:rsidRDefault="00290B81" w:rsidP="00C43620"/>
    <w:p w:rsidR="007B0088" w:rsidRPr="004513CB" w:rsidRDefault="007B0088" w:rsidP="007B0088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7B0088" w:rsidRDefault="007B0088" w:rsidP="007B0088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7B0088" w:rsidRDefault="007B0088" w:rsidP="007B0088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7B008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7B0088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7B0088" w:rsidRPr="001268DB" w:rsidRDefault="007B008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290B81" w:rsidRDefault="00290B81" w:rsidP="00C43620"/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Cosmology – Barbara Ryden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Spacetime and Geometry – Sean Carroll</w:t>
      </w:r>
    </w:p>
    <w:p w:rsidR="00A84A9F" w:rsidRDefault="00A84A9F" w:rsidP="00290B81"/>
    <w:p w:rsidR="0022737D" w:rsidRDefault="0022737D" w:rsidP="00290B81"/>
    <w:p w:rsidR="00A84A9F" w:rsidRPr="007B0088" w:rsidRDefault="00A84A9F" w:rsidP="007B0088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>Calendar of Course contents to be covered during semeste</w:t>
      </w:r>
      <w:r w:rsidR="007B0088">
        <w:rPr>
          <w:b/>
          <w:sz w:val="28"/>
          <w:szCs w:val="28"/>
          <w:u w:val="single"/>
        </w:rPr>
        <w:t>r</w:t>
      </w:r>
      <w:r>
        <w:t xml:space="preserve">             </w:t>
      </w:r>
      <w:r w:rsidR="00BC712A">
        <w:t xml:space="preserve">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247269" w:rsidRDefault="005D7B44">
            <w:r>
              <w:t>Introduction to relativity; postulates of special relativity</w:t>
            </w:r>
          </w:p>
        </w:tc>
        <w:tc>
          <w:tcPr>
            <w:tcW w:w="3227" w:type="dxa"/>
          </w:tcPr>
          <w:p w:rsidR="00247269" w:rsidRDefault="005D7B44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247269" w:rsidRDefault="005D7B44">
            <w:r>
              <w:t>Time dilation &amp; length contraction</w:t>
            </w:r>
          </w:p>
        </w:tc>
        <w:tc>
          <w:tcPr>
            <w:tcW w:w="3227" w:type="dxa"/>
          </w:tcPr>
          <w:p w:rsidR="00247269" w:rsidRDefault="005D7B44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247269" w:rsidRDefault="005D7B44">
            <w:r>
              <w:t>Relativistic energy &amp; momentum</w:t>
            </w:r>
          </w:p>
        </w:tc>
        <w:tc>
          <w:tcPr>
            <w:tcW w:w="3227" w:type="dxa"/>
          </w:tcPr>
          <w:p w:rsidR="00247269" w:rsidRDefault="005D7B44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247269" w:rsidRDefault="005D7B44">
            <w:r>
              <w:t>Lorentz transformations</w:t>
            </w:r>
          </w:p>
        </w:tc>
        <w:tc>
          <w:tcPr>
            <w:tcW w:w="3227" w:type="dxa"/>
          </w:tcPr>
          <w:p w:rsidR="00247269" w:rsidRDefault="005D7B44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247269" w:rsidRDefault="005D7B44">
            <w:r>
              <w:t>Relativistic dynamics &amp; applications</w:t>
            </w:r>
          </w:p>
        </w:tc>
        <w:tc>
          <w:tcPr>
            <w:tcW w:w="3227" w:type="dxa"/>
          </w:tcPr>
          <w:p w:rsidR="00247269" w:rsidRDefault="005D7B44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247269" w:rsidRDefault="005D7B44">
            <w:r>
              <w:t>General relativity: principles &amp; curvature</w:t>
            </w:r>
          </w:p>
        </w:tc>
        <w:tc>
          <w:tcPr>
            <w:tcW w:w="3227" w:type="dxa"/>
          </w:tcPr>
          <w:p w:rsidR="00247269" w:rsidRDefault="005D7B44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247269" w:rsidRDefault="005D7B44">
            <w:r>
              <w:t>Schwarzschild metric &amp; black holes</w:t>
            </w:r>
          </w:p>
        </w:tc>
        <w:tc>
          <w:tcPr>
            <w:tcW w:w="3227" w:type="dxa"/>
          </w:tcPr>
          <w:p w:rsidR="00247269" w:rsidRDefault="005D7B44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247269" w:rsidRDefault="005D7B44">
            <w:r>
              <w:t>Gravitational time dilation</w:t>
            </w:r>
          </w:p>
        </w:tc>
        <w:tc>
          <w:tcPr>
            <w:tcW w:w="3227" w:type="dxa"/>
          </w:tcPr>
          <w:p w:rsidR="00247269" w:rsidRDefault="005D7B44">
            <w:r>
              <w:t>Ch5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247269" w:rsidRDefault="005D7B44">
            <w:r>
              <w:t xml:space="preserve">Cosmology: </w:t>
            </w:r>
            <w:r>
              <w:t>universe expansion</w:t>
            </w:r>
          </w:p>
        </w:tc>
        <w:tc>
          <w:tcPr>
            <w:tcW w:w="3227" w:type="dxa"/>
          </w:tcPr>
          <w:p w:rsidR="00247269" w:rsidRDefault="005D7B44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247269" w:rsidRDefault="005D7B44">
            <w:r>
              <w:t>Friedmann equations</w:t>
            </w:r>
          </w:p>
        </w:tc>
        <w:tc>
          <w:tcPr>
            <w:tcW w:w="3227" w:type="dxa"/>
          </w:tcPr>
          <w:p w:rsidR="00247269" w:rsidRDefault="005D7B44">
            <w:r>
              <w:t>Ch6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247269" w:rsidRDefault="005D7B44">
            <w:r>
              <w:t>Cosmic microwave background</w:t>
            </w:r>
          </w:p>
        </w:tc>
        <w:tc>
          <w:tcPr>
            <w:tcW w:w="3227" w:type="dxa"/>
          </w:tcPr>
          <w:p w:rsidR="00247269" w:rsidRDefault="005D7B44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247269" w:rsidRDefault="005D7B44">
            <w:r>
              <w:t>Dark matter &amp; dark energy</w:t>
            </w:r>
          </w:p>
        </w:tc>
        <w:tc>
          <w:tcPr>
            <w:tcW w:w="3227" w:type="dxa"/>
          </w:tcPr>
          <w:p w:rsidR="00247269" w:rsidRDefault="005D7B44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247269" w:rsidRDefault="005D7B44">
            <w:r>
              <w:t>Large-scale structure of the universe</w:t>
            </w:r>
          </w:p>
        </w:tc>
        <w:tc>
          <w:tcPr>
            <w:tcW w:w="3227" w:type="dxa"/>
          </w:tcPr>
          <w:p w:rsidR="00247269" w:rsidRDefault="005D7B44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247269" w:rsidRDefault="005D7B44">
            <w:r>
              <w:t>Cosmological observations &amp; probes</w:t>
            </w:r>
          </w:p>
        </w:tc>
        <w:tc>
          <w:tcPr>
            <w:tcW w:w="3227" w:type="dxa"/>
          </w:tcPr>
          <w:p w:rsidR="00247269" w:rsidRDefault="005D7B44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247269" w:rsidRDefault="005D7B44">
            <w:r>
              <w:t>Modern topics in cosmology</w:t>
            </w:r>
          </w:p>
        </w:tc>
        <w:tc>
          <w:tcPr>
            <w:tcW w:w="3227" w:type="dxa"/>
          </w:tcPr>
          <w:p w:rsidR="00247269" w:rsidRDefault="005D7B44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247269" w:rsidRDefault="005D7B44">
            <w:r>
              <w:t>Revision</w:t>
            </w:r>
          </w:p>
        </w:tc>
        <w:tc>
          <w:tcPr>
            <w:tcW w:w="3227" w:type="dxa"/>
          </w:tcPr>
          <w:p w:rsidR="00247269" w:rsidRDefault="005D7B44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7B44" w:rsidRDefault="005D7B44" w:rsidP="00C43620">
      <w:pPr>
        <w:spacing w:after="0" w:line="240" w:lineRule="auto"/>
      </w:pPr>
      <w:r>
        <w:separator/>
      </w:r>
    </w:p>
  </w:endnote>
  <w:endnote w:type="continuationSeparator" w:id="1">
    <w:p w:rsidR="005D7B44" w:rsidRDefault="005D7B44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5D7B44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7B44" w:rsidRDefault="005D7B44" w:rsidP="00C43620">
      <w:pPr>
        <w:spacing w:after="0" w:line="240" w:lineRule="auto"/>
      </w:pPr>
      <w:r>
        <w:separator/>
      </w:r>
    </w:p>
  </w:footnote>
  <w:footnote w:type="continuationSeparator" w:id="1">
    <w:p w:rsidR="005D7B44" w:rsidRDefault="005D7B44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47269"/>
    <w:rsid w:val="00275249"/>
    <w:rsid w:val="00290B81"/>
    <w:rsid w:val="002956F4"/>
    <w:rsid w:val="00330137"/>
    <w:rsid w:val="00393C1D"/>
    <w:rsid w:val="00497D2C"/>
    <w:rsid w:val="0057151F"/>
    <w:rsid w:val="005D7B44"/>
    <w:rsid w:val="0078114A"/>
    <w:rsid w:val="00782096"/>
    <w:rsid w:val="007B0088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B27D0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9:50:00Z</dcterms:created>
  <dcterms:modified xsi:type="dcterms:W3CDTF">2025-12-02T09:50:00Z</dcterms:modified>
</cp:coreProperties>
</file>